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o</w:t>
            </w:r>
            <w:r>
              <w:rPr>
                <w:rFonts w:ascii="Calibri" w:hAnsi="Calibri"/>
                <w:sz w:val="20"/>
              </w:rPr>
              <w:t xml:space="preserve">, N = 37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Yes</w:t>
            </w:r>
            <w:r>
              <w:rPr>
                <w:rFonts w:ascii="Calibri" w:hAnsi="Calibri"/>
                <w:sz w:val="20"/>
              </w:rPr>
              <w:t xml:space="preserve">, N = 40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progression_overal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2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 (7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7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 (62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ge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3 (42, 6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44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a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merican Indian/Alaska nativ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Asi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7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lack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spani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5.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h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 (8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2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roids_at_surge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 (3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29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 (7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5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ade_catego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 (7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 (7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 (1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 (8.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16s_seq_batc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1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Batch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2 (3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idh_mut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utan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4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 (3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.7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Wil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6 (65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fu_tim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14 (145, 57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65 (220, 6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ioma_recurrent_status_at_sur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 (54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9 (48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7 (46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 (53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  <w:tr>
        <w:trPr>
          <w:cantSplit/>
        </w:trPr>
        <w:tc>
          <w:tcPr>
            <w:gridSpan w:val="4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2</w:t>
            </w:r>
            <w:r>
              <w:rPr>
                <w:rFonts w:ascii="Calibri" w:hAnsi="Calibri"/>
                <w:sz w:val="20"/>
              </w:rPr>
              <w:t xml:space="default">Fisher's exact test; Pearson's Chi-squared test; Wilcoxon rank sum test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30T03:47:01Z</dcterms:created>
  <dcterms:modified xsi:type="dcterms:W3CDTF">2024-05-30T03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